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bookmarkStart w:id="21" w:name="X0b949655deaf8209b2303ab689dadb8ccd698de"/>
    <w:p>
      <w:pPr>
        <w:pStyle w:val="Heading1"/>
      </w:pPr>
      <w:r>
        <w:t xml:space="preserve">Internship Application Letter for Dental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October 26, 2023</w:t>
      </w:r>
    </w:p>
    <w:p>
      <w:pPr>
        <w:pStyle w:val="BodyText"/>
      </w:pPr>
      <w:r>
        <w:t xml:space="preserve">Hiring Manager</w:t>
      </w:r>
      <w:r>
        <w:br/>
      </w:r>
      <w:r>
        <w:t xml:space="preserve">Dental Clinic/Institution Name</w:t>
      </w:r>
      <w:r>
        <w:br/>
      </w:r>
      <w:r>
        <w:t xml:space="preserve">Avenida Principal de Caracas</w:t>
      </w:r>
      <w:r>
        <w:br/>
      </w:r>
      <w:r>
        <w:t xml:space="preserve">Caracas, Venezuela</w:t>
      </w:r>
    </w:p>
    <w:bookmarkStart w:id="20" w:name="Xdc69fbf19e507c4beecf7de23def19fdf9e8863"/>
    <w:p>
      <w:pPr>
        <w:pStyle w:val="Heading2"/>
      </w:pPr>
      <w:r>
        <w:t xml:space="preserve">Subject: Application for Dental Internship Position at [Clinic/Institution Name]</w:t>
      </w:r>
    </w:p>
    <w:p>
      <w:pPr>
        <w:pStyle w:val="FirstParagraph"/>
      </w:pPr>
      <w:r>
        <w:t xml:space="preserve">Dear Hiring Manager,</w:t>
      </w:r>
    </w:p>
    <w:p>
      <w:pPr>
        <w:pStyle w:val="BodyText"/>
      </w:pPr>
      <w:r>
        <w:t xml:space="preserve">I am writing to express my enthusiastic interest in the Dental Internship position at [Clinic/Institution Name] in Caracas, Venezuela, as advertised. As a dedicated and skilled dental student nearing completion of my Doctor of Dental Surgery (DDS) program at the Universidad Central de Venezuela (UCV), I am eager to apply my academic knowledge and hands-on clinical experience within the vibrant healthcare landscape of Venezuela Caracas. This Internship Application Letter serves as a formal expression of my commitment to contributing meaningfully to your dental team while developing essential professional competencies in one of Latin America's most dynamic urban centers.</w:t>
      </w:r>
    </w:p>
    <w:p>
      <w:pPr>
        <w:pStyle w:val="BodyText"/>
      </w:pPr>
      <w:r>
        <w:t xml:space="preserve">My academic journey at UCV has equipped me with comprehensive theoretical knowledge and practical skills aligned with the evolving needs of contemporary dentistry. During my clinical rotations at the University Dental Clinic in Caracas, I have gained extensive experience in preventive care, restorative procedures, pediatric dentistry, and basic oral surgery under the supervision of licensed practitioners. I am proficient in utilizing modern dental technologies including digital radiography systems (Dexis), CAD/CAM for crown fabrication (CEREC), and advanced infection control protocols adhering to Venezuelan Ministry of Health standards. My coursework emphasized community-oriented dentistry—a critical focus given the diverse socioeconomic realities faced by patients across Caracas neighborhoods such as Chacao, El Recreo, and La Castellana.</w:t>
      </w:r>
    </w:p>
    <w:p>
      <w:pPr>
        <w:pStyle w:val="BodyText"/>
      </w:pPr>
      <w:r>
        <w:t xml:space="preserve">What particularly motivates me to pursue this internship opportunity in Venezuela Caracas is the unique intersection of professional growth and social impact. The city's dental healthcare environment presents both challenges and opportunities that resonate deeply with my professional philosophy. Having observed firsthand the disparities in oral health access across Caracas' urban and peri-urban communities—where many residents face barriers to routine care due to economic constraints—I am committed to developing skills that enable me to serve these populations effectively. I understand that quality dental care is not merely a clinical service but a fundamental component of holistic healthcare, especially within Venezuela's current socioeconomic context where preventive dentistry can significantly reduce long-term health burdens.</w:t>
      </w:r>
    </w:p>
    <w:p>
      <w:pPr>
        <w:pStyle w:val="BodyText"/>
      </w:pPr>
      <w:r>
        <w:t xml:space="preserve">My internship application is grounded in specific alignment with the mission of [Clinic/Institution Name]. I have researched your institution's community outreach initiatives, particularly your mobile dental units serving underserved areas of Caracas. I am eager to contribute to these efforts by assisting in preventive education programs and expanding access through collaborative patient care. My fluency in Spanish (native) and conversational English allows me to communicate effectively with diverse patient populations, including international patients who may visit your clinic. Additionally, my cultural sensitivity training—specifically addressing Venezuelan healthcare values and communication styles—ensures I can build trust with patients from all backgrounds within Venezuela Caracas.</w:t>
      </w:r>
    </w:p>
    <w:p>
      <w:pPr>
        <w:pStyle w:val="BodyText"/>
      </w:pPr>
      <w:r>
        <w:t xml:space="preserve">Beyond technical skills, I bring strong interpersonal abilities developed through volunteer work at the Fundación Cuidar Salud in Caracas. There, I assisted in organizing free dental screenings for low-income families and participated in educational workshops on oral hygiene for schoolchildren. This experience deepened my understanding of public health dentistry in Venezuela and reinforced my belief that early intervention is crucial for improving long-term oral health outcomes across the nation's population. I am particularly passionate about addressing pediatric dental issues, which remain a significant concern in Caracas due to limited access to specialized care for children.</w:t>
      </w:r>
    </w:p>
    <w:p>
      <w:pPr>
        <w:pStyle w:val="BodyText"/>
      </w:pPr>
      <w:r>
        <w:t xml:space="preserve">My academic record reflects consistent excellence—ranking in the top 15% of my dental cohort at UCV—with honors in Clinical Dentistry (2023). I have also completed additional training through the Venezuelan Dental Association's "Oral Health Promotion" certification program, focusing on community-based approaches to dental care. These qualifications position me to immediately contribute to your clinical operations while learning from your experienced team. I am prepared for flexible scheduling, including weekend shifts and evening hours when needed, recognizing that patient accessibility is paramount in a busy urban setting like Venezuela Caracas.</w:t>
      </w:r>
    </w:p>
    <w:p>
      <w:pPr>
        <w:pStyle w:val="BodyText"/>
      </w:pPr>
      <w:r>
        <w:t xml:space="preserve">I am particularly drawn to this opportunity because it offers the ideal environment for an aspiring dentist to grow within Venezuela's healthcare ecosystem. The dynamic nature of Caracas as a cultural and medical hub—where traditional practices intersect with modern innovations—provides unparalleled learning opportunities that cannot be replicated in more homogenous environments. I am eager to immerse myself in this context, learn from your esteemed faculty and clinicians, and ultimately become a competent professional who understands the specific needs of Venezuelan patients.</w:t>
      </w:r>
    </w:p>
    <w:p>
      <w:pPr>
        <w:pStyle w:val="BodyText"/>
      </w:pPr>
      <w:r>
        <w:t xml:space="preserve">As an applicant deeply committed to the dental profession in Venezuela, I view this internship not merely as a requirement for licensure but as a foundational step toward becoming a compassionate and skilled dentist who serves Caracas with integrity. The opportunity to learn under your guidance would be invaluable as I prepare for my future role in Venezuelan dentistry. My resume, attached for your review, provides further detail on my qualifications and experiences.</w:t>
      </w:r>
    </w:p>
    <w:p>
      <w:pPr>
        <w:pStyle w:val="BodyText"/>
      </w:pPr>
      <w:r>
        <w:t xml:space="preserve">I respectfully request the opportunity to discuss how my skills and dedication align with the objectives of [Clinic/Institution Name] during an interview at your earliest convenience. Thank you for considering my application for this Dental Internship position in Venezuela Caracas. I look forward to contributing positively to your clinic's mission while gaining invaluable experience that will prepare me for a lifelong career serving patients across Venezuela.</w:t>
      </w:r>
    </w:p>
    <w:p>
      <w:pPr>
        <w:pStyle w:val="BodyText"/>
      </w:pPr>
      <w:r>
        <w:t xml:space="preserve">Sincerely,</w:t>
      </w:r>
      <w:r>
        <w:br/>
      </w:r>
      <w:r>
        <w:t xml:space="preserve">[Your Full Name]</w:t>
      </w:r>
    </w:p>
    <w:p>
      <w:pPr>
        <w:pStyle w:val="BodyText"/>
      </w:pPr>
      <w:r>
        <w:rPr>
          <w:bCs/>
          <w:b/>
        </w:rPr>
        <w:t xml:space="preserve">Enclosures:</w:t>
      </w:r>
      <w:r>
        <w:t xml:space="preserve"> </w:t>
      </w:r>
      <w:r>
        <w:t xml:space="preserve">Resume, Academic Transcripts, Venezuelan Dental Association Certification (Cop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6-07-23T16:01:00Z</dcterms:created>
  <dcterms:modified xsi:type="dcterms:W3CDTF">2026-07-23T16:01:00Z</dcterms:modified>
</cp:coreProperties>
</file>

<file path=docProps/custom.xml><?xml version="1.0" encoding="utf-8"?>
<Properties xmlns="http://schemas.openxmlformats.org/officeDocument/2006/custom-properties" xmlns:vt="http://schemas.openxmlformats.org/officeDocument/2006/docPropsVTypes"/>
</file>